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A</m:t>
          </m:r>
          <m:r>
            <m:t>x</m:t>
          </m:r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B</m:t>
          </m:r>
          <m:r>
            <m:t>u</m:t>
          </m:r>
        </m:oMath>
      </m:oMathPara>
    </w:p>
    <w:bookmarkEnd w:id="21"/>
    <w:bookmarkEnd w:id="22"/>
    <w:bookmarkStart w:id="51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</w:t>
      </w:r>
      <w:r>
        <w:br/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 </w:t>
      </w:r>
      <w:r>
        <w:rPr>
          <w:rStyle w:val="CommentTok"/>
        </w:rPr>
        <w:t xml:space="preserve"># -20 , -1, 0  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5334000" cy="38100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10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80000105166976 + 0.0im, -29.999999789554334 + 0.0im, -30.020000105278555 + 0.0im, -150.00000000000009 + 0.0im, -150.09999999988327 + 0.0im, -149.9000000001016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5"/>
    <w:bookmarkStart w:id="50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br/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elica/ControlChallenges/ControlChallenges.BlockOnSlope_Challenges.Examples.WithFriction.fmu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 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9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0:50:36Z</dcterms:created>
  <dcterms:modified xsi:type="dcterms:W3CDTF">2025-06-09T10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